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880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50"/>
        <w:gridCol w:w="4505"/>
        <w:gridCol w:w="3325"/>
      </w:tblGrid>
      <w:tr w:rsidR="00965669" w14:paraId="5E77225B" w14:textId="77777777">
        <w:tc>
          <w:tcPr>
            <w:tcW w:w="8555" w:type="dxa"/>
            <w:gridSpan w:val="2"/>
            <w:shd w:val="clear" w:color="auto" w:fill="31849B" w:themeFill="accent5" w:themeFillShade="BF"/>
          </w:tcPr>
          <w:p w14:paraId="47B1E63C" w14:textId="77777777" w:rsidR="00965669" w:rsidRPr="007D0FB4" w:rsidRDefault="00751F1F" w:rsidP="007D0FB4">
            <w:pPr>
              <w:spacing w:after="0" w:line="240" w:lineRule="auto"/>
              <w:ind w:left="160"/>
              <w:jc w:val="both"/>
              <w:rPr>
                <w:rFonts w:cstheme="minorHAnsi"/>
                <w:b/>
                <w:color w:val="FFFFFF" w:themeColor="background1"/>
                <w:sz w:val="48"/>
              </w:rPr>
            </w:pPr>
            <w:r w:rsidRPr="007D0FB4">
              <w:rPr>
                <w:rFonts w:cstheme="minorHAnsi"/>
                <w:b/>
                <w:color w:val="FFFFFF" w:themeColor="background1"/>
                <w:sz w:val="48"/>
              </w:rPr>
              <w:t>Pathak Gaurang Hasm</w:t>
            </w:r>
            <w:bookmarkStart w:id="0" w:name="_GoBack"/>
            <w:bookmarkEnd w:id="0"/>
            <w:r w:rsidRPr="007D0FB4">
              <w:rPr>
                <w:rFonts w:cstheme="minorHAnsi"/>
                <w:b/>
                <w:color w:val="FFFFFF" w:themeColor="background1"/>
                <w:sz w:val="48"/>
              </w:rPr>
              <w:t>ukhray</w:t>
            </w:r>
          </w:p>
          <w:p w14:paraId="0EDA626B" w14:textId="77777777" w:rsidR="00965669" w:rsidRPr="007D0FB4" w:rsidRDefault="00751F1F" w:rsidP="007D0FB4">
            <w:pPr>
              <w:spacing w:after="0" w:line="240" w:lineRule="auto"/>
              <w:ind w:left="160"/>
              <w:jc w:val="both"/>
              <w:rPr>
                <w:rFonts w:cstheme="minorHAnsi"/>
              </w:rPr>
            </w:pPr>
            <w:r w:rsidRPr="007D0FB4">
              <w:rPr>
                <w:rFonts w:cstheme="minorHAnsi"/>
                <w:color w:val="FFFFFF" w:themeColor="background1"/>
              </w:rPr>
              <w:t>| Strategic Sales &amp; Marketing | Business Development | Operations Management |</w:t>
            </w:r>
          </w:p>
        </w:tc>
        <w:tc>
          <w:tcPr>
            <w:tcW w:w="3325" w:type="dxa"/>
            <w:shd w:val="clear" w:color="auto" w:fill="31849B" w:themeFill="accent5" w:themeFillShade="BF"/>
          </w:tcPr>
          <w:p w14:paraId="6AFE5572" w14:textId="77777777" w:rsidR="00965669" w:rsidRPr="007D0FB4" w:rsidRDefault="00965669">
            <w:pPr>
              <w:spacing w:after="0" w:line="240" w:lineRule="auto"/>
              <w:rPr>
                <w:rFonts w:cstheme="minorHAnsi"/>
                <w:sz w:val="14"/>
              </w:rPr>
            </w:pPr>
          </w:p>
          <w:tbl>
            <w:tblPr>
              <w:tblStyle w:val="TableGrid"/>
              <w:tblW w:w="312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60"/>
              <w:gridCol w:w="2769"/>
            </w:tblGrid>
            <w:tr w:rsidR="00965669" w14:paraId="506770A5" w14:textId="77777777" w:rsidTr="007D0FB4">
              <w:trPr>
                <w:trHeight w:val="376"/>
              </w:trPr>
              <w:tc>
                <w:tcPr>
                  <w:tcW w:w="360" w:type="dxa"/>
                </w:tcPr>
                <w:p w14:paraId="3A20E78E" w14:textId="77777777" w:rsidR="00965669" w:rsidRDefault="00751F1F">
                  <w:pPr>
                    <w:spacing w:after="0" w:line="240" w:lineRule="auto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44765A5" wp14:editId="521357F6">
                            <wp:extent cx="91440" cy="122555"/>
                            <wp:effectExtent l="0" t="0" r="3810" b="0"/>
                            <wp:docPr id="3200" name="Freeform 12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1440" cy="123115"/>
                                    </a:xfrm>
                                    <a:custGeom>
                                      <a:avLst/>
                                      <a:gdLst>
                                        <a:gd name="T0" fmla="*/ 81576 w 453"/>
                                        <a:gd name="T1" fmla="*/ 218715 h 609"/>
                                        <a:gd name="T2" fmla="*/ 81576 w 453"/>
                                        <a:gd name="T3" fmla="*/ 218715 h 609"/>
                                        <a:gd name="T4" fmla="*/ 0 w 453"/>
                                        <a:gd name="T5" fmla="*/ 81299 h 609"/>
                                        <a:gd name="T6" fmla="*/ 81576 w 453"/>
                                        <a:gd name="T7" fmla="*/ 0 h 609"/>
                                        <a:gd name="T8" fmla="*/ 163151 w 453"/>
                                        <a:gd name="T9" fmla="*/ 81299 h 609"/>
                                        <a:gd name="T10" fmla="*/ 81576 w 453"/>
                                        <a:gd name="T11" fmla="*/ 218715 h 609"/>
                                        <a:gd name="T12" fmla="*/ 81576 w 453"/>
                                        <a:gd name="T13" fmla="*/ 28059 h 609"/>
                                        <a:gd name="T14" fmla="*/ 81576 w 453"/>
                                        <a:gd name="T15" fmla="*/ 28059 h 609"/>
                                        <a:gd name="T16" fmla="*/ 28154 w 453"/>
                                        <a:gd name="T17" fmla="*/ 81299 h 609"/>
                                        <a:gd name="T18" fmla="*/ 81576 w 453"/>
                                        <a:gd name="T19" fmla="*/ 137417 h 609"/>
                                        <a:gd name="T20" fmla="*/ 137884 w 453"/>
                                        <a:gd name="T21" fmla="*/ 81299 h 609"/>
                                        <a:gd name="T22" fmla="*/ 81576 w 453"/>
                                        <a:gd name="T23" fmla="*/ 28059 h 609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0" t="0" r="r" b="b"/>
                                      <a:pathLst>
                                        <a:path w="453" h="609">
                                          <a:moveTo>
                                            <a:pt x="226" y="608"/>
                                          </a:moveTo>
                                          <a:lnTo>
                                            <a:pt x="226" y="608"/>
                                          </a:lnTo>
                                          <a:cubicBezTo>
                                            <a:pt x="226" y="608"/>
                                            <a:pt x="0" y="354"/>
                                            <a:pt x="0" y="226"/>
                                          </a:cubicBezTo>
                                          <a:cubicBezTo>
                                            <a:pt x="0" y="106"/>
                                            <a:pt x="106" y="0"/>
                                            <a:pt x="226" y="0"/>
                                          </a:cubicBezTo>
                                          <a:cubicBezTo>
                                            <a:pt x="354" y="0"/>
                                            <a:pt x="452" y="106"/>
                                            <a:pt x="452" y="226"/>
                                          </a:cubicBezTo>
                                          <a:cubicBezTo>
                                            <a:pt x="452" y="354"/>
                                            <a:pt x="226" y="608"/>
                                            <a:pt x="226" y="608"/>
                                          </a:cubicBezTo>
                                          <a:close/>
                                          <a:moveTo>
                                            <a:pt x="226" y="78"/>
                                          </a:moveTo>
                                          <a:lnTo>
                                            <a:pt x="226" y="78"/>
                                          </a:lnTo>
                                          <a:cubicBezTo>
                                            <a:pt x="149" y="78"/>
                                            <a:pt x="78" y="149"/>
                                            <a:pt x="78" y="226"/>
                                          </a:cubicBezTo>
                                          <a:cubicBezTo>
                                            <a:pt x="78" y="311"/>
                                            <a:pt x="149" y="382"/>
                                            <a:pt x="226" y="382"/>
                                          </a:cubicBezTo>
                                          <a:cubicBezTo>
                                            <a:pt x="311" y="382"/>
                                            <a:pt x="382" y="311"/>
                                            <a:pt x="382" y="226"/>
                                          </a:cubicBezTo>
                                          <a:cubicBezTo>
                                            <a:pt x="382" y="149"/>
                                            <a:pt x="311" y="78"/>
                                            <a:pt x="226" y="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psCustomData="http://www.wps.cn/officeDocument/2013/wpsCustomData" xmlns:cx1="http://schemas.microsoft.com/office/drawing/2015/9/8/chartex">
                        <w:pict>
                          <v:shape id="Freeform 127" o:spid="_x0000_s1026" o:spt="100" style="height:9.65pt;width:7.2pt;mso-wrap-style:none;v-text-anchor:middle;" fillcolor="#FFFFFF [3212]" filled="t" stroked="f" coordsize="453,609" o:gfxdata="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" path="m226,608l226,608c226,608,0,354,0,226c0,106,106,0,226,0c354,0,452,106,452,226c452,354,226,608,226,608xm226,78l226,78c149,78,78,149,78,226c78,311,149,382,226,382c311,382,382,311,382,226c382,149,311,78,226,78xe">
                            <v:path o:connectlocs="16466466,44215266;16466466,44215266;0,16435347;16466466,0;32932731,16435347;16466466,44215266;16466466,5672387;16466466,5672387;5683006,16435347;16466466,27780121;27832478,16435347;16466466,5672387" o:connectangles="0,0,0,0,0,0,0,0,0,0,0,0"/>
                            <v:fill on="t" focussize="0,0"/>
                            <v:stroke on="f"/>
                            <v:imagedata o:title=""/>
                            <o:lock v:ext="edit" aspectratio="f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69" w:type="dxa"/>
                  <w:vAlign w:val="center"/>
                </w:tcPr>
                <w:p w14:paraId="1B601738" w14:textId="77777777" w:rsidR="00965669" w:rsidRDefault="00751F1F"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Gujarat, India</w:t>
                  </w:r>
                  <w:r>
                    <w:rPr>
                      <w:rFonts w:eastAsia="Times New Roman" w:cstheme="minorHAnsi"/>
                      <w:color w:val="FFFFFF" w:themeColor="background1"/>
                    </w:rPr>
                    <w:t xml:space="preserve">  </w:t>
                  </w:r>
                </w:p>
              </w:tc>
            </w:tr>
            <w:tr w:rsidR="00965669" w14:paraId="555773D2" w14:textId="77777777" w:rsidTr="007D0FB4">
              <w:trPr>
                <w:trHeight w:val="376"/>
              </w:trPr>
              <w:tc>
                <w:tcPr>
                  <w:tcW w:w="360" w:type="dxa"/>
                </w:tcPr>
                <w:p w14:paraId="2B5957B7" w14:textId="77777777" w:rsidR="00965669" w:rsidRDefault="00751F1F">
                  <w:pPr>
                    <w:spacing w:after="0" w:line="240" w:lineRule="auto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B225D38" wp14:editId="005F19EB">
                            <wp:extent cx="116205" cy="114935"/>
                            <wp:effectExtent l="0" t="0" r="0" b="0"/>
                            <wp:docPr id="216" name="Freeform 5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403" cy="115294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psCustomData="http://www.wps.cn/officeDocument/2013/wpsCustomData" xmlns:cx1="http://schemas.microsoft.com/office/drawing/2015/9/8/chartex">
                        <w:pict>
                          <v:shape id="Freeform 50" o:spid="_x0000_s1026" o:spt="100" style="flip:x;height:9.05pt;width:9.15pt;mso-wrap-style:none;v-text-anchor:middle;" fillcolor="#FFFFFF [3212]" filled="t" stroked="f" coordsize="444,443" o:gfxdata="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" path="m257,257l257,257c222,292,177,327,160,310c133,283,115,265,62,310c0,354,44,389,71,407c97,442,204,416,310,310c416,204,443,97,416,61c390,35,363,0,319,53c275,106,293,123,319,151c337,167,302,212,257,257e">
                            <v:path o:connectlocs="30324030,29864529;30324030,29864529;18878783,36023258;7315561,36023258;8377345,47295004;36577807,36023258;49084838,7088368;37639591,6158729;37639591,17546809;30324030,29864529" o:connectangles="0,0,0,0,0,0,0,0,0,0"/>
                            <v:fill on="t" focussize="0,0"/>
                            <v:stroke on="f"/>
                            <v:imagedata o:title=""/>
                            <o:lock v:ext="edit" aspectratio="f"/>
                            <v:textbox inset="0.9525mm,0.47625mm,0.9525mm,0.47625mm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69" w:type="dxa"/>
                  <w:vAlign w:val="center"/>
                </w:tcPr>
                <w:p w14:paraId="1D86BEEE" w14:textId="77777777" w:rsidR="00965669" w:rsidRDefault="00751F1F"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+91-9687603681</w:t>
                  </w:r>
                </w:p>
              </w:tc>
            </w:tr>
            <w:tr w:rsidR="00965669" w14:paraId="20F81A47" w14:textId="77777777" w:rsidTr="007D0FB4">
              <w:trPr>
                <w:trHeight w:val="376"/>
              </w:trPr>
              <w:tc>
                <w:tcPr>
                  <w:tcW w:w="360" w:type="dxa"/>
                </w:tcPr>
                <w:p w14:paraId="17032472" w14:textId="77777777" w:rsidR="00965669" w:rsidRDefault="00751F1F">
                  <w:pPr>
                    <w:spacing w:after="0" w:line="240" w:lineRule="auto"/>
                    <w:rPr>
                      <w:rFonts w:cstheme="minorHAnsi"/>
                    </w:rPr>
                  </w:pPr>
                  <w:r>
                    <w:rPr>
                      <w:rFonts w:cstheme="minorHAnsi"/>
                      <w:noProof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B72076A" wp14:editId="40934C72">
                            <wp:extent cx="125095" cy="86995"/>
                            <wp:effectExtent l="0" t="0" r="8255" b="8255"/>
                            <wp:docPr id="354" name="Freeform 16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477" cy="8746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psCustomData="http://www.wps.cn/officeDocument/2013/wpsCustomData" xmlns:cx1="http://schemas.microsoft.com/office/drawing/2015/9/8/chartex">
                        <w:pict>
                          <v:shape id="Freeform 160" o:spid="_x0000_s1026" o:spt="100" style="height:6.85pt;width:9.85pt;mso-wrap-style:none;v-text-anchor:middle;" fillcolor="#FFFFFF [3212]" filled="t" stroked="f" coordsize="601,418" o:gfxdata="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" path="m410,191l410,191c593,7,593,7,593,7c600,14,600,21,600,28c600,388,600,388,600,388c600,395,600,403,593,410l410,191xm7,7l7,7c14,7,21,0,28,0c572,0,572,0,572,0c579,0,586,7,593,7c297,240,297,240,297,240l7,7xm7,410l7,410c0,403,0,395,0,388c0,28,0,28,0,28c0,21,0,14,7,7c191,191,191,191,191,191l7,410xm297,297l297,297c374,219,374,219,374,219c593,410,593,410,593,410c586,417,579,417,572,417c28,417,28,417,28,417c21,417,14,417,7,410c219,219,219,219,219,219l297,297xe">
                            <v:path o:connectlocs="30750424,14419588;30750424,14419588;44475646,528556;45000728,2113807;45000728,29292195;44475646,30953193;30750424,14419588;525082,528556;525082,528556;2100121,0;42900607,0;44475646,528556;22275403,18118856;525082,528556;525082,30953193;525082,30953193;0,29292195;0,2113807;525082,528556;14325256,14419588;525082,30953193;22275403,22422217;22275403,22422217;28050477,16533395;44475646,30953193;42900607,31481541;2100121,31481541;525082,30953193;16425168,16533395;22275403,22422217" o:connectangles="0,0,0,0,0,0,0,0,0,0,0,0,0,0,0,0,0,0,0,0,0,0,0,0,0,0,0,0,0,0"/>
                            <v:fill on="t" focussize="0,0"/>
                            <v:stroke on="f"/>
                            <v:imagedata o:title=""/>
                            <o:lock v:ext="edit" aspectratio="f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69" w:type="dxa"/>
                  <w:vAlign w:val="center"/>
                </w:tcPr>
                <w:p w14:paraId="6E99E521" w14:textId="77777777" w:rsidR="00965669" w:rsidRDefault="00751F1F">
                  <w:pPr>
                    <w:spacing w:after="0" w:line="240" w:lineRule="auto"/>
                    <w:ind w:right="-109"/>
                    <w:rPr>
                      <w:rFonts w:cstheme="minorHAnsi"/>
                      <w:color w:val="FFFFFF" w:themeColor="background1"/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gaurangpathakamr@gmail.com</w:t>
                  </w:r>
                </w:p>
              </w:tc>
            </w:tr>
          </w:tbl>
          <w:p w14:paraId="6914CFDC" w14:textId="77777777" w:rsidR="00965669" w:rsidRDefault="00751F1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  <w:tr w:rsidR="00965669" w14:paraId="62EDA3CA" w14:textId="77777777">
        <w:tc>
          <w:tcPr>
            <w:tcW w:w="11880" w:type="dxa"/>
            <w:gridSpan w:val="3"/>
            <w:shd w:val="clear" w:color="auto" w:fill="auto"/>
          </w:tcPr>
          <w:p w14:paraId="1B6DEB6E" w14:textId="77777777" w:rsidR="00965669" w:rsidRDefault="00965669">
            <w:pPr>
              <w:spacing w:after="0" w:line="240" w:lineRule="auto"/>
              <w:rPr>
                <w:sz w:val="8"/>
              </w:rPr>
            </w:pPr>
          </w:p>
        </w:tc>
      </w:tr>
      <w:tr w:rsidR="00965669" w14:paraId="639E5DC2" w14:textId="77777777">
        <w:tc>
          <w:tcPr>
            <w:tcW w:w="4050" w:type="dxa"/>
            <w:tcBorders>
              <w:right w:val="single" w:sz="4" w:space="0" w:color="D9D9D9" w:themeColor="background1" w:themeShade="D9"/>
            </w:tcBorders>
          </w:tcPr>
          <w:p w14:paraId="51B16B80" w14:textId="77777777" w:rsidR="00965669" w:rsidRDefault="00751F1F">
            <w:pPr>
              <w:spacing w:after="0" w:line="240" w:lineRule="auto"/>
            </w:pP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46DC38DA" wp14:editId="097DD77E">
                      <wp:extent cx="2428240" cy="372745"/>
                      <wp:effectExtent l="0" t="0" r="0" b="825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B29B609" w14:textId="77777777" w:rsidR="00965669" w:rsidRDefault="00751F1F">
                                    <w:pPr>
                                      <w:rPr>
                                        <w:rFonts w:ascii="Tahoma" w:hAnsi="Tahoma" w:cs="Tahoma"/>
                                        <w:b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  <w:color w:val="FFFFFF" w:themeColor="background1"/>
                                      </w:rPr>
                                      <w:t>Personal Profi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DC38DA" id="Group 4" o:spid="_x0000_s1026" style="width:191.2pt;height:29.35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">
                      <v:rect id="Rectangle 2" o:spid="_x0000_s1027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" fillcolor="#31849b [2408]" stroked="f" strokeweight="2pt">
                        <v:textbox>
                          <w:txbxContent>
                            <w:p w14:paraId="3B29B609" w14:textId="77777777" w:rsidR="00965669" w:rsidRDefault="00751F1F">
                              <w:pPr>
                                <w:rPr>
                                  <w:rFonts w:ascii="Tahoma" w:hAnsi="Tahoma" w:cs="Tahoma"/>
                                  <w:b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color w:val="FFFFFF" w:themeColor="background1"/>
                                </w:rPr>
                                <w:t>Personal Profil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" o:spid="_x0000_s1028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" fillcolor="#31849b [2408]" stroked="f" strokeweight="2pt"/>
                      <w10:anchorlock/>
                    </v:group>
                  </w:pict>
                </mc:Fallback>
              </mc:AlternateContent>
            </w:r>
          </w:p>
          <w:p w14:paraId="1E75F5A7" w14:textId="77777777" w:rsidR="00965669" w:rsidRDefault="00751F1F">
            <w:pPr>
              <w:spacing w:after="0" w:line="240" w:lineRule="auto"/>
              <w:jc w:val="center"/>
              <w:rPr>
                <w:rFonts w:cstheme="minorHAnsi"/>
                <w:b/>
                <w:i/>
                <w:iCs/>
                <w:color w:val="404040" w:themeColor="text1" w:themeTint="BF"/>
                <w:sz w:val="20"/>
                <w:szCs w:val="20"/>
                <w:lang w:val="en-GB"/>
              </w:rPr>
            </w:pPr>
            <w:r>
              <w:rPr>
                <w:rFonts w:cstheme="minorHAnsi"/>
                <w:b/>
                <w:i/>
                <w:iCs/>
                <w:color w:val="404040" w:themeColor="text1" w:themeTint="BF"/>
                <w:sz w:val="20"/>
                <w:szCs w:val="20"/>
                <w:lang w:val="en-GB"/>
              </w:rPr>
              <w:t>Scaling new heights of success and leaving a mark of excellence in assignments which involve analytical capabilities and professional growth</w:t>
            </w:r>
          </w:p>
          <w:p w14:paraId="2E5DCD94" w14:textId="77777777" w:rsidR="00965669" w:rsidRDefault="00965669">
            <w:pPr>
              <w:spacing w:after="0" w:line="240" w:lineRule="auto"/>
              <w:jc w:val="center"/>
              <w:rPr>
                <w:rFonts w:cstheme="minorHAnsi"/>
                <w:bCs/>
                <w:i/>
                <w:iCs/>
                <w:color w:val="404040" w:themeColor="text1" w:themeTint="BF"/>
                <w:sz w:val="20"/>
                <w:szCs w:val="20"/>
                <w:highlight w:val="yellow"/>
                <w:lang w:val="en-GB"/>
              </w:rPr>
            </w:pPr>
          </w:p>
          <w:p w14:paraId="5FA46C4C" w14:textId="77777777" w:rsidR="00965669" w:rsidRDefault="00751F1F">
            <w:pPr>
              <w:spacing w:before="120" w:after="120" w:line="240" w:lineRule="auto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>Targeting assignments in Business Development / Sales &amp; Marketing with an organization of high repute</w:t>
            </w:r>
          </w:p>
          <w:p w14:paraId="41DB8F07" w14:textId="77777777" w:rsidR="00965669" w:rsidRDefault="00751F1F">
            <w:pPr>
              <w:pStyle w:val="CommentText"/>
              <w:spacing w:after="0"/>
              <w:jc w:val="center"/>
              <w:rPr>
                <w:color w:val="404040" w:themeColor="text1" w:themeTint="BF"/>
              </w:rPr>
            </w:pPr>
            <w:r>
              <w:rPr>
                <w:b/>
                <w:color w:val="404040" w:themeColor="text1" w:themeTint="BF"/>
              </w:rPr>
              <w:t>Industry Preference:</w:t>
            </w:r>
            <w:r>
              <w:rPr>
                <w:color w:val="404040" w:themeColor="text1" w:themeTint="BF"/>
              </w:rPr>
              <w:t xml:space="preserve"> Cement/ Steel / Any Other Building Material Sector in Construction Industry / Tyre Industry / Marketing in Petroleum Sector</w:t>
            </w:r>
          </w:p>
          <w:p w14:paraId="1F0ADD35" w14:textId="77777777" w:rsidR="00965669" w:rsidRDefault="00751F1F">
            <w:pPr>
              <w:pStyle w:val="CommentText"/>
              <w:spacing w:after="0"/>
              <w:jc w:val="center"/>
              <w:rPr>
                <w:b/>
                <w:color w:val="404040" w:themeColor="text1" w:themeTint="BF"/>
              </w:rPr>
            </w:pPr>
            <w:r>
              <w:rPr>
                <w:b/>
                <w:color w:val="404040" w:themeColor="text1" w:themeTint="BF"/>
              </w:rPr>
              <w:t>Location Preference: Gujarat</w:t>
            </w:r>
          </w:p>
          <w:p w14:paraId="7ED4EFAD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49FBAD3E" w14:textId="77777777" w:rsidR="00965669" w:rsidRDefault="00751F1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3BC0BD83" wp14:editId="6C332207">
                      <wp:extent cx="2428240" cy="372745"/>
                      <wp:effectExtent l="0" t="0" r="0" b="825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38A951D" w14:textId="77777777" w:rsidR="00965669" w:rsidRDefault="00751F1F">
                                    <w:pPr>
                                      <w:rPr>
                                        <w:rFonts w:ascii="Tahoma" w:hAnsi="Tahoma" w:cs="Tahoma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C0BD83" id="Group 20" o:spid="_x0000_s1029" style="width:191.2pt;height:29.35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">
                      <v:rect id="Rectangle 21" o:spid="_x0000_s1030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" fillcolor="#31849b [2408]" stroked="f" strokeweight="2pt">
                        <v:textbox>
                          <w:txbxContent>
                            <w:p w14:paraId="138A951D" w14:textId="77777777" w:rsidR="00965669" w:rsidRDefault="00751F1F">
                              <w:pPr>
                                <w:rPr>
                                  <w:rFonts w:ascii="Tahoma" w:hAnsi="Tahoma" w:cs="Tahoma"/>
                                  <w:b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o:spid="_x0000_s1031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" fillcolor="#31849b [2408]" stroked="f" strokeweight="2pt"/>
                      <w10:anchorlock/>
                    </v:group>
                  </w:pict>
                </mc:Fallback>
              </mc:AlternateContent>
            </w:r>
          </w:p>
          <w:p w14:paraId="573204DB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Strategic Business Planning</w:t>
            </w:r>
          </w:p>
          <w:p w14:paraId="34F11D87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Brand &amp; Product Development</w:t>
            </w:r>
          </w:p>
          <w:p w14:paraId="210680F6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Strategic Alliances &amp; Partnership</w:t>
            </w:r>
          </w:p>
          <w:p w14:paraId="118E2AB2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Product Promotions &amp; Launches</w:t>
            </w:r>
          </w:p>
          <w:p w14:paraId="1608B387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 xml:space="preserve">Business Growth and Expansion    </w:t>
            </w:r>
          </w:p>
          <w:p w14:paraId="66DBF2BF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Consumer Insights &amp; Market</w:t>
            </w:r>
          </w:p>
          <w:p w14:paraId="1EFC65C7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Budget &amp; Cost Controls</w:t>
            </w:r>
          </w:p>
          <w:p w14:paraId="53D93558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Vendor Management</w:t>
            </w:r>
          </w:p>
          <w:p w14:paraId="4EE057B2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 xml:space="preserve">Training &amp; Development </w:t>
            </w:r>
          </w:p>
          <w:p w14:paraId="0F9122A1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b/>
                <w:i/>
                <w:color w:val="404040" w:themeColor="text1" w:themeTint="BF"/>
                <w:sz w:val="20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Client Management</w:t>
            </w:r>
          </w:p>
          <w:p w14:paraId="4DEA4198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color w:val="404040" w:themeColor="text1" w:themeTint="BF"/>
              </w:rPr>
            </w:pPr>
            <w:r>
              <w:rPr>
                <w:rFonts w:cstheme="minorHAnsi"/>
                <w:b/>
                <w:i/>
                <w:color w:val="404040" w:themeColor="text1" w:themeTint="BF"/>
                <w:sz w:val="20"/>
              </w:rPr>
              <w:t>Team Building &amp; Leadership</w:t>
            </w:r>
          </w:p>
          <w:p w14:paraId="2EE34C85" w14:textId="77777777" w:rsidR="00965669" w:rsidRDefault="00965669">
            <w:pPr>
              <w:tabs>
                <w:tab w:val="left" w:pos="-630"/>
              </w:tabs>
              <w:spacing w:after="0" w:line="240" w:lineRule="auto"/>
              <w:ind w:left="330" w:right="150"/>
              <w:jc w:val="both"/>
              <w:textAlignment w:val="top"/>
              <w:outlineLvl w:val="0"/>
            </w:pPr>
          </w:p>
          <w:p w14:paraId="60FB5E29" w14:textId="77777777" w:rsidR="00965669" w:rsidRDefault="00751F1F">
            <w:pPr>
              <w:spacing w:after="0" w:line="240" w:lineRule="auto"/>
            </w:pP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00AD65C7" wp14:editId="172620E4">
                      <wp:extent cx="2428240" cy="372745"/>
                      <wp:effectExtent l="0" t="0" r="0" b="825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9" name="Rectangle 9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DE75A75" w14:textId="77777777" w:rsidR="00965669" w:rsidRDefault="00751F1F">
                                    <w:pPr>
                                      <w:rPr>
                                        <w:rFonts w:ascii="Tahoma" w:hAnsi="Tahoma" w:cs="Tahoma"/>
                                        <w:b/>
                                      </w:rPr>
                                    </w:pPr>
                                    <w:r w:rsidRPr="007D0FB4"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>Education</w:t>
                                    </w:r>
                                    <w:r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0" name="Isosceles Triangle 10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AD65C7" id="Group 8" o:spid="_x0000_s1032" style="width:191.2pt;height:29.35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">
                      <v:rect id="Rectangle 9" o:spid="_x0000_s1033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" fillcolor="#31849b [2408]" stroked="f" strokeweight="2pt">
                        <v:textbox>
                          <w:txbxContent>
                            <w:p w14:paraId="4DE75A75" w14:textId="77777777" w:rsidR="00965669" w:rsidRDefault="00751F1F">
                              <w:pPr>
                                <w:rPr>
                                  <w:rFonts w:ascii="Tahoma" w:hAnsi="Tahoma" w:cs="Tahoma"/>
                                  <w:b/>
                                </w:rPr>
                              </w:pPr>
                              <w:r w:rsidRPr="007D0FB4">
                                <w:rPr>
                                  <w:rFonts w:ascii="Tahoma" w:hAnsi="Tahoma" w:cs="Tahoma"/>
                                  <w:b/>
                                </w:rPr>
                                <w:t>Education</w:t>
                              </w:r>
                              <w:r>
                                <w:rPr>
                                  <w:rFonts w:ascii="Tahoma" w:hAnsi="Tahoma" w:cs="Tahoma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10" o:spid="_x0000_s1034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" fillcolor="#31849b [2408]" stroked="f" strokeweight="2pt"/>
                      <w10:anchorlock/>
                    </v:group>
                  </w:pict>
                </mc:Fallback>
              </mc:AlternateContent>
            </w:r>
          </w:p>
          <w:p w14:paraId="26582E8D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B.Com. 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from Saurashtra University in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1999</w:t>
            </w:r>
          </w:p>
          <w:p w14:paraId="1FFEA108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MBA (Marketing) 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from Sikkim Manipal University in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2012</w:t>
            </w:r>
          </w:p>
          <w:p w14:paraId="0674602A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Post Graduate Diploma in Marketing Management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rom ICFAI University in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2013</w:t>
            </w:r>
          </w:p>
          <w:p w14:paraId="3999DDD6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Certificate Course in Strategic Management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rom Symbiosis Centre for Distance Learning in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2015</w:t>
            </w:r>
          </w:p>
          <w:p w14:paraId="5EE02585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Diploma in Innovation Management 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from ICFAI University in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2017</w:t>
            </w:r>
          </w:p>
          <w:p w14:paraId="580C43CB" w14:textId="77777777" w:rsidR="00965669" w:rsidRDefault="00965669">
            <w:pPr>
              <w:tabs>
                <w:tab w:val="left" w:pos="450"/>
              </w:tabs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</w:p>
          <w:p w14:paraId="6991B2D6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1586B1C2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6B5E162C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138586C1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048F5BD4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0AC292F5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658C8AA8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5BB03E13" w14:textId="77777777" w:rsidR="00965669" w:rsidRDefault="00751F1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mc:AlternateContent>
                <mc:Choice Requires="wpg">
                  <w:drawing>
                    <wp:inline distT="0" distB="0" distL="0" distR="0" wp14:anchorId="2CC89B01" wp14:editId="26EF41FB">
                      <wp:extent cx="2428240" cy="372745"/>
                      <wp:effectExtent l="0" t="0" r="0" b="8255"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12" name="Rectangle 1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3D5FC04" w14:textId="77777777" w:rsidR="00965669" w:rsidRDefault="00751F1F">
                                    <w:pPr>
                                      <w:rPr>
                                        <w:rFonts w:ascii="Tahoma" w:hAnsi="Tahoma" w:cs="Tahoma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>Sof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3" name="Isosceles Triangle 1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C89B01" id="Group 11" o:spid="_x0000_s1035" style="width:191.2pt;height:29.35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">
                      <v:rect id="Rectangle 12" o:spid="_x0000_s1036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" fillcolor="#31849b [2408]" stroked="f" strokeweight="2pt">
                        <v:textbox>
                          <w:txbxContent>
                            <w:p w14:paraId="13D5FC04" w14:textId="77777777" w:rsidR="00965669" w:rsidRDefault="00751F1F">
                              <w:pPr>
                                <w:rPr>
                                  <w:rFonts w:ascii="Tahoma" w:hAnsi="Tahoma" w:cs="Tahoma"/>
                                  <w:b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</w:rPr>
                                <w:t>Soft Skills</w:t>
                              </w:r>
                            </w:p>
                          </w:txbxContent>
                        </v:textbox>
                      </v:rect>
                      <v:shape id="Isosceles Triangle 13" o:spid="_x0000_s1037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" fillcolor="#31849b [2408]" stroked="f" strokeweight="2pt"/>
                      <w10:anchorlock/>
                    </v:group>
                  </w:pict>
                </mc:Fallback>
              </mc:AlternateContent>
            </w:r>
          </w:p>
          <w:p w14:paraId="134A4016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</w:rPr>
            </w:pPr>
            <w:r>
              <w:rPr>
                <w:rFonts w:cstheme="minorHAnsi"/>
                <w:color w:val="404040" w:themeColor="text1" w:themeTint="BF"/>
                <w:sz w:val="20"/>
              </w:rPr>
              <w:t>Analytical</w:t>
            </w:r>
          </w:p>
          <w:p w14:paraId="22895606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</w:rPr>
            </w:pPr>
            <w:r>
              <w:rPr>
                <w:rFonts w:cstheme="minorHAnsi"/>
                <w:color w:val="404040" w:themeColor="text1" w:themeTint="BF"/>
                <w:sz w:val="20"/>
              </w:rPr>
              <w:t>Multitasking</w:t>
            </w:r>
          </w:p>
          <w:p w14:paraId="09B5E958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</w:rPr>
            </w:pPr>
            <w:r>
              <w:rPr>
                <w:rFonts w:cstheme="minorHAnsi"/>
                <w:color w:val="404040" w:themeColor="text1" w:themeTint="BF"/>
                <w:sz w:val="20"/>
              </w:rPr>
              <w:t>Team Oriented</w:t>
            </w:r>
          </w:p>
          <w:p w14:paraId="22C57B2F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</w:rPr>
            </w:pPr>
            <w:r>
              <w:rPr>
                <w:rFonts w:cstheme="minorHAnsi"/>
                <w:color w:val="404040" w:themeColor="text1" w:themeTint="BF"/>
                <w:sz w:val="20"/>
              </w:rPr>
              <w:t>Positive Attitude</w:t>
            </w:r>
          </w:p>
          <w:p w14:paraId="0D1385FB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</w:rPr>
            </w:pPr>
            <w:r>
              <w:rPr>
                <w:rFonts w:cstheme="minorHAnsi"/>
                <w:color w:val="404040" w:themeColor="text1" w:themeTint="BF"/>
                <w:sz w:val="20"/>
              </w:rPr>
              <w:t>Critical Thinker</w:t>
            </w:r>
          </w:p>
          <w:p w14:paraId="4107A1BC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</w:rPr>
            </w:pPr>
            <w:r>
              <w:rPr>
                <w:rFonts w:cstheme="minorHAnsi"/>
                <w:color w:val="404040" w:themeColor="text1" w:themeTint="BF"/>
                <w:sz w:val="20"/>
              </w:rPr>
              <w:t>Communicator</w:t>
            </w:r>
          </w:p>
          <w:p w14:paraId="5F89A974" w14:textId="77777777" w:rsidR="00965669" w:rsidRDefault="00751F1F">
            <w:pPr>
              <w:pStyle w:val="ListParagraph"/>
              <w:numPr>
                <w:ilvl w:val="0"/>
                <w:numId w:val="1"/>
              </w:numPr>
              <w:tabs>
                <w:tab w:val="left" w:pos="450"/>
              </w:tabs>
              <w:spacing w:after="0" w:line="240" w:lineRule="auto"/>
              <w:ind w:left="420"/>
              <w:rPr>
                <w:rFonts w:cstheme="minorHAnsi"/>
                <w:color w:val="404040" w:themeColor="text1" w:themeTint="BF"/>
                <w:sz w:val="20"/>
              </w:rPr>
            </w:pPr>
            <w:r>
              <w:rPr>
                <w:rFonts w:cstheme="minorHAnsi"/>
                <w:color w:val="404040" w:themeColor="text1" w:themeTint="BF"/>
                <w:sz w:val="20"/>
              </w:rPr>
              <w:t xml:space="preserve">Relationship Management </w:t>
            </w:r>
          </w:p>
          <w:p w14:paraId="3F36BC1B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31DB200A" w14:textId="77777777" w:rsidR="00965669" w:rsidRDefault="00751F1F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43C2F663" wp14:editId="29731F00">
                      <wp:extent cx="2428240" cy="372745"/>
                      <wp:effectExtent l="0" t="0" r="0" b="8255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DA62E3D" w14:textId="77777777" w:rsidR="00965669" w:rsidRDefault="00751F1F">
                                    <w:pPr>
                                      <w:rPr>
                                        <w:rFonts w:ascii="Tahoma" w:hAnsi="Tahoma" w:cs="Tahoma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 xml:space="preserve">Achievements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7" name="Isosceles Triangle 2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C2F663" id="Group 16" o:spid="_x0000_s1038" style="width:191.2pt;height:29.35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">
                      <v:rect id="Rectangle 26" o:spid="_x0000_s1039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" fillcolor="#31849b [2408]" stroked="f" strokeweight="2pt">
                        <v:textbox>
                          <w:txbxContent>
                            <w:p w14:paraId="7DA62E3D" w14:textId="77777777" w:rsidR="00965669" w:rsidRDefault="00751F1F">
                              <w:pPr>
                                <w:rPr>
                                  <w:rFonts w:ascii="Tahoma" w:hAnsi="Tahoma" w:cs="Tahoma"/>
                                  <w:b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</w:rPr>
                                <w:t xml:space="preserve">Achievements </w:t>
                              </w:r>
                            </w:p>
                          </w:txbxContent>
                        </v:textbox>
                      </v:rect>
                      <v:shape id="Isosceles Triangle 27" o:spid="_x0000_s1040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" fillcolor="#31849b [2408]" stroked="f" strokeweight="2pt"/>
                      <w10:anchorlock/>
                    </v:group>
                  </w:pict>
                </mc:Fallback>
              </mc:AlternateContent>
            </w:r>
          </w:p>
          <w:p w14:paraId="3E68FD5E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Awarded "Top Sales Manager for the Year 2020-2021 for Achieving Average Trade Sales of 4000MT+ for Ahmedabad and Gandhinagar District</w:t>
            </w:r>
          </w:p>
          <w:p w14:paraId="5CCCE1E7" w14:textId="77777777" w:rsidR="00965669" w:rsidRDefault="00965669">
            <w:pPr>
              <w:pStyle w:val="ListParagraph"/>
              <w:spacing w:after="0" w:line="240" w:lineRule="auto"/>
              <w:ind w:left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3B034431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Increase Trade Market share by 1.7% for the year 2019-2020 and awarded</w:t>
            </w:r>
            <w:r w:rsidR="007D0FB4"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 xml:space="preserve"> top Marker share increase area</w:t>
            </w:r>
          </w:p>
          <w:p w14:paraId="075BED83" w14:textId="77777777" w:rsidR="00965669" w:rsidRDefault="00751F1F">
            <w:pPr>
              <w:pStyle w:val="ListParagraph"/>
              <w:spacing w:after="0" w:line="240" w:lineRule="auto"/>
              <w:ind w:left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 xml:space="preserve"> </w:t>
            </w:r>
          </w:p>
          <w:p w14:paraId="6CB368AB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 xml:space="preserve">Achieved all Time Highest Sales for the Premium products for Consecutive years 2017 to 2021 </w:t>
            </w:r>
          </w:p>
          <w:p w14:paraId="39C35D29" w14:textId="77777777" w:rsidR="00965669" w:rsidRDefault="00965669">
            <w:pPr>
              <w:pStyle w:val="ListParagraph"/>
              <w:spacing w:after="0" w:line="240" w:lineRule="auto"/>
              <w:ind w:left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16D9BD3F" w14:textId="731A46DD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pacing w:val="-4"/>
                <w:sz w:val="20"/>
                <w:szCs w:val="20"/>
                <w:lang w:eastAsia="en-GB"/>
              </w:rPr>
              <w:t xml:space="preserve">Launched Premium </w:t>
            </w:r>
            <w:r w:rsidR="0041659F">
              <w:rPr>
                <w:rFonts w:cstheme="minorHAnsi"/>
                <w:color w:val="404040" w:themeColor="text1" w:themeTint="BF"/>
                <w:spacing w:val="-4"/>
                <w:sz w:val="20"/>
                <w:szCs w:val="20"/>
                <w:lang w:eastAsia="en-GB"/>
              </w:rPr>
              <w:t>Product Sales</w:t>
            </w:r>
            <w:r>
              <w:rPr>
                <w:rFonts w:cstheme="minorHAnsi"/>
                <w:color w:val="404040" w:themeColor="text1" w:themeTint="BF"/>
                <w:spacing w:val="-4"/>
                <w:sz w:val="20"/>
                <w:szCs w:val="20"/>
                <w:lang w:eastAsia="en-GB"/>
              </w:rPr>
              <w:t xml:space="preserve"> Module up to Rural Territory Level to increase brand awa</w:t>
            </w:r>
            <w:r w:rsidR="007D0FB4">
              <w:rPr>
                <w:rFonts w:cstheme="minorHAnsi"/>
                <w:color w:val="404040" w:themeColor="text1" w:themeTint="BF"/>
                <w:spacing w:val="-4"/>
                <w:sz w:val="20"/>
                <w:szCs w:val="20"/>
                <w:lang w:eastAsia="en-GB"/>
              </w:rPr>
              <w:t>reness and brand value in rural area</w:t>
            </w:r>
          </w:p>
          <w:p w14:paraId="3A3DDB13" w14:textId="77777777" w:rsidR="00965669" w:rsidRDefault="00965669">
            <w:pPr>
              <w:pStyle w:val="ListParagraph"/>
              <w:spacing w:after="0" w:line="240" w:lineRule="auto"/>
              <w:ind w:left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720A42CA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Developed the strategy and road map for organization's New Market Launch for the JAYPEE cement, JK L</w:t>
            </w:r>
            <w:r w:rsidR="007D0FB4"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AKSHMI Cement and BANGUR Cement</w:t>
            </w:r>
          </w:p>
          <w:p w14:paraId="0EB125E3" w14:textId="77777777" w:rsidR="00965669" w:rsidRDefault="00965669">
            <w:pPr>
              <w:spacing w:after="0" w:line="240" w:lineRule="auto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3D073B86" w14:textId="77777777" w:rsidR="00965669" w:rsidRDefault="00965669">
            <w:pPr>
              <w:spacing w:after="0" w:line="240" w:lineRule="auto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  <w:lang w:eastAsia="en-GB"/>
              </w:rPr>
            </w:pPr>
          </w:p>
          <w:p w14:paraId="59835726" w14:textId="2A69C4E7" w:rsidR="00965669" w:rsidRDefault="004D0852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36B39162" wp14:editId="21DD30AC">
                      <wp:extent cx="2428240" cy="372745"/>
                      <wp:effectExtent l="0" t="0" r="0" b="8255"/>
                      <wp:docPr id="18" name="Group 1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19" name="Rectangle 19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31A1378" w14:textId="77777777" w:rsidR="004D0852" w:rsidRDefault="004D0852" w:rsidP="004D0852">
                                    <w:pPr>
                                      <w:rPr>
                                        <w:rFonts w:ascii="Tahoma" w:hAnsi="Tahoma" w:cs="Tahoma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3" name="Isosceles Triangle 2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6B39162" id="Group 18" o:spid="_x0000_s1041" style="width:191.2pt;height:29.35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">
                      <v:rect id="Rectangle 19" o:spid="_x0000_s1042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" fillcolor="#31849b [2408]" stroked="f" strokeweight="2pt">
                        <v:textbox>
                          <w:txbxContent>
                            <w:p w14:paraId="531A1378" w14:textId="77777777" w:rsidR="004D0852" w:rsidRDefault="004D0852" w:rsidP="004D0852">
                              <w:pPr>
                                <w:rPr>
                                  <w:rFonts w:ascii="Tahoma" w:hAnsi="Tahoma" w:cs="Tahoma"/>
                                  <w:b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23" o:spid="_x0000_s1043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" fillcolor="#31849b [2408]" stroked="f" strokeweight="2pt"/>
                      <w10:anchorlock/>
                    </v:group>
                  </w:pict>
                </mc:Fallback>
              </mc:AlternateContent>
            </w:r>
          </w:p>
          <w:p w14:paraId="1EB333FC" w14:textId="77777777" w:rsidR="00965669" w:rsidRDefault="00751F1F">
            <w:pPr>
              <w:spacing w:after="0" w:line="240" w:lineRule="auto"/>
              <w:ind w:left="60" w:right="6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Date of Birth: 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14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  <w:vertAlign w:val="superscript"/>
              </w:rPr>
              <w:t>th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 xml:space="preserve"> Jul 1979</w:t>
            </w:r>
          </w:p>
          <w:p w14:paraId="5BDE0298" w14:textId="77777777" w:rsidR="00965669" w:rsidRDefault="00965669">
            <w:pPr>
              <w:spacing w:after="0" w:line="240" w:lineRule="auto"/>
              <w:ind w:left="60" w:right="6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</w:p>
          <w:p w14:paraId="6F1655F6" w14:textId="77777777" w:rsidR="00965669" w:rsidRDefault="00751F1F">
            <w:pPr>
              <w:spacing w:after="0" w:line="240" w:lineRule="auto"/>
              <w:ind w:left="60" w:right="6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Languages Known: </w:t>
            </w:r>
            <w: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  <w:t>Gujarati</w:t>
            </w:r>
            <w:r>
              <w:rPr>
                <w:rFonts w:eastAsia="Arial" w:cstheme="minorHAnsi"/>
                <w:bCs/>
                <w:color w:val="404040" w:themeColor="text1" w:themeTint="BF"/>
                <w:sz w:val="20"/>
                <w:szCs w:val="20"/>
              </w:rPr>
              <w:t>, Hindi &amp; English</w:t>
            </w:r>
          </w:p>
          <w:p w14:paraId="46ECA8EA" w14:textId="77777777" w:rsidR="00965669" w:rsidRDefault="00965669">
            <w:pPr>
              <w:spacing w:after="0" w:line="240" w:lineRule="auto"/>
              <w:ind w:left="60" w:right="60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</w:p>
          <w:p w14:paraId="0018FE3D" w14:textId="78FB643D" w:rsidR="00965669" w:rsidRDefault="00751F1F">
            <w:pPr>
              <w:spacing w:after="0" w:line="240" w:lineRule="auto"/>
              <w:ind w:left="60" w:right="60"/>
              <w:rPr>
                <w:rFonts w:eastAsia="Arial" w:cstheme="minorHAnsi"/>
                <w:color w:val="404040" w:themeColor="text1" w:themeTint="BF"/>
                <w:sz w:val="20"/>
                <w:szCs w:val="20"/>
                <w:lang w:val="en-IN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Address: 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B-103, Maruti Amrkunj, Near Surya Circle, Opp</w:t>
            </w:r>
            <w:r w:rsidR="007D0FB4"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.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:-Dev Sharnam Flats,</w:t>
            </w:r>
            <w:r w:rsidR="007D0FB4"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Behin</w:t>
            </w:r>
            <w:r w:rsidR="004070D3"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>d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 xml:space="preserve"> Pramukhnagar, Kh. Road, Sargasan, Gandhinagar-382421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  <w:lang w:val="en-IN"/>
              </w:rPr>
              <w:t>(GUJARAT)</w:t>
            </w:r>
          </w:p>
          <w:p w14:paraId="59DE2CD8" w14:textId="77777777" w:rsidR="00965669" w:rsidRDefault="00965669">
            <w:pPr>
              <w:tabs>
                <w:tab w:val="right" w:pos="10170"/>
              </w:tabs>
              <w:spacing w:after="0" w:line="240" w:lineRule="auto"/>
              <w:ind w:left="60" w:right="60"/>
              <w:rPr>
                <w:rFonts w:eastAsia="Arial" w:cstheme="minorHAnsi"/>
                <w:sz w:val="20"/>
                <w:szCs w:val="20"/>
              </w:rPr>
            </w:pPr>
          </w:p>
          <w:p w14:paraId="3B6B4DA3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1E8E2E4C" w14:textId="77777777" w:rsidR="00965669" w:rsidRDefault="00965669">
            <w:pPr>
              <w:spacing w:after="0" w:line="240" w:lineRule="auto"/>
              <w:rPr>
                <w:rFonts w:ascii="Arial" w:hAnsi="Arial" w:cs="Arial"/>
              </w:rPr>
            </w:pPr>
          </w:p>
          <w:p w14:paraId="4F92E968" w14:textId="67147089" w:rsidR="00965669" w:rsidRDefault="004D0852" w:rsidP="004D0852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162E37FA" wp14:editId="06261D22">
                      <wp:extent cx="2428240" cy="372745"/>
                      <wp:effectExtent l="0" t="0" r="0" b="8255"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29" name="Rectangle 29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5D6DF03" w14:textId="1EA6776F" w:rsidR="004D0852" w:rsidRPr="004D0852" w:rsidRDefault="004D0852" w:rsidP="004D0852">
                                    <w:pPr>
                                      <w:rPr>
                                        <w:rFonts w:ascii="Tahoma" w:hAnsi="Tahoma" w:cs="Tahoma"/>
                                        <w:b/>
                                        <w:lang w:val="en-IN"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  <w:lang w:val="en-IN"/>
                                      </w:rPr>
                                      <w:t>Current CTC:- 19.4  LAC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30" name="Isosceles Triangle 30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62E37FA" id="Group 28" o:spid="_x0000_s1044" style="width:191.2pt;height:29.35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">
                      <v:rect id="Rectangle 29" o:spid="_x0000_s1045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" fillcolor="#31849b [2408]" stroked="f" strokeweight="2pt">
                        <v:textbox>
                          <w:txbxContent>
                            <w:p w14:paraId="65D6DF03" w14:textId="1EA6776F" w:rsidR="004D0852" w:rsidRPr="004D0852" w:rsidRDefault="004D0852" w:rsidP="004D0852">
                              <w:pPr>
                                <w:rPr>
                                  <w:rFonts w:ascii="Tahoma" w:hAnsi="Tahoma" w:cs="Tahoma"/>
                                  <w:b/>
                                  <w:lang w:val="en-IN"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  <w:lang w:val="en-IN"/>
                                </w:rPr>
                                <w:t>Current CTC:- 19.4  LACS</w:t>
                              </w:r>
                            </w:p>
                          </w:txbxContent>
                        </v:textbox>
                      </v:rect>
                      <v:shape id="Isosceles Triangle 30" o:spid="_x0000_s1046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" fillcolor="#31849b [2408]" stroked="f" strokeweight="2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83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21125C7" w14:textId="77777777" w:rsidR="00965669" w:rsidRDefault="00751F1F">
            <w:pPr>
              <w:spacing w:after="0" w:line="240" w:lineRule="auto"/>
            </w:pPr>
            <w:r>
              <w:rPr>
                <w:noProof/>
                <w:lang w:val="en-IN" w:eastAsia="en-IN"/>
              </w:rPr>
              <w:lastRenderedPageBreak/>
              <mc:AlternateContent>
                <mc:Choice Requires="wpg">
                  <w:drawing>
                    <wp:inline distT="0" distB="0" distL="0" distR="0" wp14:anchorId="7D0C8C1A" wp14:editId="6567B12A">
                      <wp:extent cx="4841240" cy="372745"/>
                      <wp:effectExtent l="0" t="0" r="0" b="825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72ED894" w14:textId="77777777" w:rsidR="00965669" w:rsidRDefault="00751F1F">
                                    <w:pPr>
                                      <w:rPr>
                                        <w:rFonts w:ascii="Tahoma" w:hAnsi="Tahoma" w:cs="Tahoma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>Profile Summar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0C8C1A" id="Group 1" o:spid="_x0000_s1047" style="width:381.2pt;height:29.35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">
                      <v:rect id="Rectangle 6" o:spid="_x0000_s1048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" fillcolor="#31849b [2408]" stroked="f" strokeweight="2pt">
                        <v:textbox>
                          <w:txbxContent>
                            <w:p w14:paraId="572ED894" w14:textId="77777777" w:rsidR="00965669" w:rsidRDefault="00751F1F">
                              <w:pPr>
                                <w:rPr>
                                  <w:rFonts w:ascii="Tahoma" w:hAnsi="Tahoma" w:cs="Tahoma"/>
                                  <w:b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</w:rPr>
                                <w:t>Profile Summary</w:t>
                              </w:r>
                            </w:p>
                          </w:txbxContent>
                        </v:textbox>
                      </v:rect>
                      <v:shape id="Isosceles Triangle 7" o:spid="_x0000_s1049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" fillcolor="#31849b [2408]" stroked="f" strokeweight="2pt"/>
                      <w10:anchorlock/>
                    </v:group>
                  </w:pict>
                </mc:Fallback>
              </mc:AlternateContent>
            </w:r>
          </w:p>
          <w:p w14:paraId="76E32BD1" w14:textId="77777777" w:rsidR="00965669" w:rsidRDefault="00751F1F">
            <w:pPr>
              <w:pStyle w:val="NoSpacing"/>
              <w:numPr>
                <w:ilvl w:val="0"/>
                <w:numId w:val="2"/>
              </w:numPr>
              <w:jc w:val="both"/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  <w:t>Accomplished professional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 xml:space="preserve"> with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  <w:t>nearly 20 years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 xml:space="preserve"> of rich experience in developing winning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  <w:t xml:space="preserve"> </w:t>
            </w:r>
            <w:r>
              <w:rPr>
                <w:rFonts w:cstheme="minorHAnsi"/>
                <w:bCs/>
                <w:color w:val="404040" w:themeColor="text1" w:themeTint="BF"/>
                <w:sz w:val="20"/>
                <w:szCs w:val="20"/>
                <w:lang w:eastAsia="en-GB"/>
              </w:rPr>
              <w:t xml:space="preserve">marketing strategies, </w:t>
            </w:r>
            <w:r>
              <w:rPr>
                <w:rFonts w:cstheme="minorHAnsi"/>
                <w:bCs/>
                <w:color w:val="404040" w:themeColor="text1" w:themeTint="BF"/>
                <w:sz w:val="20"/>
                <w:szCs w:val="18"/>
              </w:rPr>
              <w:t>devising and executing business plans to achieve top-line &amp; bottom-line profitability with rich skills in driving end-to-end Sales Strategy, B2C through Channel Sales and Business Development, B2B.</w:t>
            </w:r>
          </w:p>
          <w:p w14:paraId="0414D9AE" w14:textId="77777777" w:rsidR="00965669" w:rsidRDefault="00751F1F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i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Experienced in increasing sales revenues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, exceeding targeted sales goals, developing profitable &amp; productive business relationships and building an extensive client base</w:t>
            </w:r>
          </w:p>
          <w:p w14:paraId="2EEF994A" w14:textId="77777777" w:rsidR="00965669" w:rsidRDefault="00751F1F">
            <w:pPr>
              <w:pStyle w:val="NoSpacing"/>
              <w:numPr>
                <w:ilvl w:val="0"/>
                <w:numId w:val="2"/>
              </w:numPr>
              <w:jc w:val="both"/>
              <w:rPr>
                <w:rFonts w:cstheme="minorHAnsi"/>
                <w:color w:val="404040" w:themeColor="text1" w:themeTint="BF"/>
                <w:spacing w:val="-6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pacing w:val="-6"/>
                <w:sz w:val="20"/>
                <w:szCs w:val="20"/>
              </w:rPr>
              <w:t>Experience in building &amp; maintaining healthy business relations</w:t>
            </w:r>
            <w:r>
              <w:rPr>
                <w:rFonts w:cstheme="minorHAnsi"/>
                <w:color w:val="404040" w:themeColor="text1" w:themeTint="BF"/>
                <w:spacing w:val="-6"/>
                <w:sz w:val="20"/>
                <w:szCs w:val="20"/>
              </w:rPr>
              <w:t xml:space="preserve"> with clients, ensuring high customer satisfaction matrices by achieving delivery and service quality norms</w:t>
            </w:r>
          </w:p>
          <w:p w14:paraId="38D884C0" w14:textId="77777777" w:rsidR="00965669" w:rsidRDefault="00751F1F">
            <w:pPr>
              <w:pStyle w:val="NoSpacing"/>
              <w:numPr>
                <w:ilvl w:val="0"/>
                <w:numId w:val="2"/>
              </w:numPr>
              <w:shd w:val="clear" w:color="auto" w:fill="FFFFFF"/>
              <w:autoSpaceDE w:val="0"/>
              <w:autoSpaceDN w:val="0"/>
              <w:adjustRightInd w:val="0"/>
              <w:jc w:val="both"/>
              <w:rPr>
                <w:rFonts w:cstheme="minorHAnsi"/>
                <w:b/>
                <w:smallCaps/>
                <w:color w:val="404040" w:themeColor="text1" w:themeTint="BF"/>
                <w:spacing w:val="26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ccessfully led the expansion of distribution network, accomplished steady increase in sales year-after-year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developed relationships with the distribution networks to explore and develop new opportunities </w:t>
            </w:r>
          </w:p>
          <w:p w14:paraId="65697D8F" w14:textId="77777777" w:rsidR="00965669" w:rsidRDefault="00751F1F">
            <w:pPr>
              <w:pStyle w:val="NoSpacing"/>
              <w:numPr>
                <w:ilvl w:val="0"/>
                <w:numId w:val="2"/>
              </w:numPr>
              <w:jc w:val="both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  <w:t>Proven</w:t>
            </w:r>
            <w:r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 xml:space="preserve"> track record of Launching New Brands and Premium Products;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  <w:t>successfully</w:t>
            </w:r>
            <w:r>
              <w:rPr>
                <w:rFonts w:eastAsia="Arial" w:cstheme="minorHAnsi"/>
                <w:b/>
                <w:color w:val="404040" w:themeColor="text1" w:themeTint="BF"/>
                <w:sz w:val="20"/>
                <w:szCs w:val="20"/>
              </w:rPr>
              <w:t xml:space="preserve"> Launched 3 New Brands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 xml:space="preserve"> (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JAYPEE cement, JK LAKSHMI Cement and BANGUR Cement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 xml:space="preserve">) and Appointed New BP, HA, Networks; 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launched</w:t>
            </w:r>
            <w:r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  <w:t xml:space="preserve"> Premium Products Pro+ and Achieved All Times Highest Sales</w:t>
            </w:r>
          </w:p>
          <w:p w14:paraId="1B02BF8D" w14:textId="77777777" w:rsidR="00965669" w:rsidRDefault="00751F1F">
            <w:pPr>
              <w:pStyle w:val="NoSpacing"/>
              <w:numPr>
                <w:ilvl w:val="0"/>
                <w:numId w:val="2"/>
              </w:numPr>
              <w:jc w:val="both"/>
              <w:rPr>
                <w:rFonts w:eastAsia="Arial"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404040" w:themeColor="text1" w:themeTint="BF"/>
                <w:spacing w:val="-4"/>
                <w:sz w:val="20"/>
                <w:szCs w:val="20"/>
                <w:shd w:val="clear" w:color="auto" w:fill="FFFFFF"/>
              </w:rPr>
              <w:t xml:space="preserve">Excels in defining &amp; managing a </w:t>
            </w:r>
            <w:r>
              <w:rPr>
                <w:rFonts w:cstheme="minorHAnsi"/>
                <w:b/>
                <w:color w:val="404040" w:themeColor="text1" w:themeTint="BF"/>
                <w:spacing w:val="-4"/>
                <w:sz w:val="20"/>
                <w:szCs w:val="20"/>
                <w:shd w:val="clear" w:color="auto" w:fill="FFFFFF"/>
              </w:rPr>
              <w:t xml:space="preserve">comprehensive Go-To-Market Strategy &amp; Plan, </w:t>
            </w:r>
            <w:r>
              <w:rPr>
                <w:rFonts w:cstheme="minorHAnsi"/>
                <w:b/>
                <w:color w:val="404040" w:themeColor="text1" w:themeTint="BF"/>
                <w:spacing w:val="-4"/>
                <w:sz w:val="20"/>
                <w:szCs w:val="20"/>
                <w:lang w:eastAsia="en-GB"/>
              </w:rPr>
              <w:t>marketing collateral</w:t>
            </w:r>
            <w:r>
              <w:rPr>
                <w:rFonts w:cstheme="minorHAnsi"/>
                <w:b/>
                <w:color w:val="404040" w:themeColor="text1" w:themeTint="BF"/>
                <w:spacing w:val="-4"/>
                <w:sz w:val="20"/>
                <w:szCs w:val="20"/>
                <w:shd w:val="clear" w:color="auto" w:fill="FFFFFF"/>
              </w:rPr>
              <w:t>, New Business Model development</w:t>
            </w:r>
            <w:r>
              <w:rPr>
                <w:rFonts w:cstheme="minorHAnsi"/>
                <w:color w:val="404040" w:themeColor="text1" w:themeTint="BF"/>
                <w:spacing w:val="-4"/>
                <w:sz w:val="20"/>
                <w:szCs w:val="20"/>
                <w:shd w:val="clear" w:color="auto" w:fill="FFFFFF"/>
              </w:rPr>
              <w:t xml:space="preserve"> that includes positioning, launch strategy, public relations, sales &amp; marketing support and partner material</w:t>
            </w:r>
          </w:p>
          <w:p w14:paraId="537B4D94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Leveraging skills in designing, implementing &amp; monitoring strategically focused sales plans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or creating advantage to both the company &amp; business partners across the career</w:t>
            </w:r>
          </w:p>
          <w:p w14:paraId="3C5BF9F0" w14:textId="77777777" w:rsidR="00965669" w:rsidRDefault="00751F1F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Proficiency in keeping track of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market trends and competitor moves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s well as achieving market share matrices</w:t>
            </w:r>
          </w:p>
          <w:p w14:paraId="2F90377E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Steered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 xml:space="preserve">business planning and performance management 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of channel partners, including development and execution of joint sales plans, local area marketing, staff coaching, recruitment, pipe-line management and hosting constructive meetings</w:t>
            </w:r>
          </w:p>
          <w:p w14:paraId="4AADA54E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pacing w:val="-4"/>
                <w:position w:val="-4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404040" w:themeColor="text1" w:themeTint="BF"/>
                <w:spacing w:val="-4"/>
                <w:position w:val="-4"/>
                <w:sz w:val="20"/>
                <w:szCs w:val="20"/>
              </w:rPr>
              <w:t>Delivered customer centric operations &amp; ensured customer satisfaction</w:t>
            </w:r>
            <w:r>
              <w:rPr>
                <w:rFonts w:cstheme="minorHAnsi"/>
                <w:color w:val="404040" w:themeColor="text1" w:themeTint="BF"/>
                <w:spacing w:val="-4"/>
                <w:position w:val="-4"/>
                <w:sz w:val="20"/>
                <w:szCs w:val="20"/>
              </w:rPr>
              <w:t xml:space="preserve"> by achieving service quality norms; interfaced with clients for suggesting the most viable product range; cultivated relations with them for securing repeat business</w:t>
            </w:r>
          </w:p>
          <w:p w14:paraId="02AB7496" w14:textId="77777777" w:rsidR="00965669" w:rsidRDefault="00965669">
            <w:p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pacing w:val="-4"/>
                <w:position w:val="-4"/>
                <w:sz w:val="20"/>
                <w:szCs w:val="20"/>
              </w:rPr>
            </w:pPr>
          </w:p>
          <w:p w14:paraId="06A44A67" w14:textId="77777777" w:rsidR="00965669" w:rsidRDefault="00751F1F">
            <w:pPr>
              <w:spacing w:after="0" w:line="240" w:lineRule="auto"/>
            </w:pP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5604770B" wp14:editId="0457B239">
                      <wp:extent cx="4841240" cy="372745"/>
                      <wp:effectExtent l="0" t="0" r="0" b="8255"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</wpg:grpSpPr>
                            <wps:wsp>
                              <wps:cNvPr id="24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D775456" w14:textId="77777777" w:rsidR="00965669" w:rsidRDefault="00751F1F">
                                    <w:pPr>
                                      <w:rPr>
                                        <w:rFonts w:ascii="Tahoma" w:hAnsi="Tahoma" w:cs="Tahoma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Tahoma" w:hAnsi="Tahoma" w:cs="Tahoma"/>
                                        <w:b/>
                                      </w:rPr>
                                      <w:t>Work Experienc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5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04770B" id="Group 17" o:spid="_x0000_s1050" style="width:381.2pt;height:29.35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">
                      <v:rect id="_x0000_s1051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" fillcolor="#31849b [2408]" stroked="f" strokeweight="2pt">
                        <v:textbox>
                          <w:txbxContent>
                            <w:p w14:paraId="5D775456" w14:textId="77777777" w:rsidR="00965669" w:rsidRDefault="00751F1F">
                              <w:pPr>
                                <w:rPr>
                                  <w:rFonts w:ascii="Tahoma" w:hAnsi="Tahoma" w:cs="Tahoma"/>
                                  <w:b/>
                                </w:rPr>
                              </w:pPr>
                              <w:r>
                                <w:rPr>
                                  <w:rFonts w:ascii="Tahoma" w:hAnsi="Tahoma" w:cs="Tahoma"/>
                                  <w:b/>
                                </w:rPr>
                                <w:t>Work Experience</w:t>
                              </w:r>
                            </w:p>
                          </w:txbxContent>
                        </v:textbox>
                      </v:rect>
                      <v:shape id="Isosceles Triangle 19" o:spid="_x0000_s1052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" fillcolor="#31849b [2408]" stroked="f" strokeweight="2pt"/>
                      <w10:anchorlock/>
                    </v:group>
                  </w:pict>
                </mc:Fallback>
              </mc:AlternateConten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67C715D4" w14:textId="22104655" w:rsidR="00965669" w:rsidRDefault="00A20F51">
            <w:pPr>
              <w:shd w:val="clear" w:color="auto" w:fill="DBE5F1" w:themeFill="accent1" w:themeFillTint="33"/>
              <w:spacing w:after="0" w:line="240" w:lineRule="auto"/>
              <w:jc w:val="center"/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</w:pP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>Since Jun’23-Till Now | Associate Manager - Marketing | Wonder</w:t>
            </w:r>
            <w:r w:rsidR="00751F1F"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 xml:space="preserve"> Cement L</w:t>
            </w: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>imited, Ahmedabad, Gandhinagar</w:t>
            </w:r>
          </w:p>
          <w:p w14:paraId="5B9D50A1" w14:textId="77777777" w:rsidR="00965669" w:rsidRDefault="00751F1F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404040" w:themeColor="text1" w:themeTint="BF"/>
                <w:sz w:val="20"/>
                <w:szCs w:val="20"/>
              </w:rPr>
              <w:t>Key Result Areas:</w:t>
            </w:r>
          </w:p>
          <w:p w14:paraId="3D2B0D40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Identifying and appointing New BP &amp; HA, Dealers, Retailers and Transporters</w:t>
            </w:r>
          </w:p>
          <w:p w14:paraId="37A82525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Leading a team of Management Trainee’s and SO Staffs and provide them continuous training &amp; procure regular feedback</w:t>
            </w:r>
          </w:p>
          <w:p w14:paraId="48A5CE90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Monitoring sales reports, Competitor Strategies, Selling Prices, &amp; market share</w:t>
            </w:r>
          </w:p>
          <w:p w14:paraId="1BF24727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Developing new policies and procedures to improve sales performance and resolving dealer disputes</w:t>
            </w:r>
          </w:p>
          <w:p w14:paraId="38A058AB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Enhancing market penetration by developing and managing a network of retailers/dealers/distributors to achieve business growth</w:t>
            </w:r>
          </w:p>
          <w:p w14:paraId="7A76661E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Leading profit center operations to achieve business targets within given time &amp; budget frame and implementing sales plans/strategies to enhance profitability &amp; business growth</w:t>
            </w:r>
          </w:p>
          <w:p w14:paraId="340B4A4C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Customizing and executing company’s marketing plans to generate market traction and highlight features of the company’s product through well-planned, creative advertising to boost business inquiries</w:t>
            </w:r>
          </w:p>
          <w:p w14:paraId="302E255E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  <w:t>Defining targets, designing lucrative schemes and discounts and implementing the sales plan, establishing a rewards system to outstanding performance and periodically assess targets achieved to modify action plans</w:t>
            </w:r>
          </w:p>
          <w:p w14:paraId="755C663B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  <w:lastRenderedPageBreak/>
              <w:t>Contributing to marketing and brand building initiatives, building a functional dealer network to expand market reach and promoting company’s products across existing and new markets</w:t>
            </w:r>
          </w:p>
          <w:p w14:paraId="74CAD287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  <w:t>Analyzing Industry Trends on an ongoing basis &amp;prices in the marketing conceptualizing and proposing specific interventions like promotional schemes targeted at specific segments / geographies</w:t>
            </w:r>
          </w:p>
          <w:p w14:paraId="23FB70DE" w14:textId="5A6931D1" w:rsidR="00965669" w:rsidRDefault="00965669" w:rsidP="00981CB1">
            <w:pPr>
              <w:pStyle w:val="ListParagraph"/>
              <w:spacing w:after="0" w:line="240" w:lineRule="auto"/>
              <w:ind w:left="360"/>
              <w:jc w:val="both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3E4E4092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>
              <w:rPr>
                <w:rFonts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Maximizing revenue opportunities by achieving the set target through effective forecasting, pricing, rate management, optimal market business mix and channel mix</w:t>
            </w:r>
          </w:p>
          <w:p w14:paraId="5B0FFA5A" w14:textId="6566F49B" w:rsidR="00965669" w:rsidRDefault="00965669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39C2D452" w14:textId="02582ADB" w:rsidR="00A20F51" w:rsidRDefault="00A20F51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B70B79A" w14:textId="0BAA75FC" w:rsidR="00A20F51" w:rsidRDefault="00A20F51" w:rsidP="00A20F51">
            <w:pPr>
              <w:shd w:val="clear" w:color="auto" w:fill="DBE5F1" w:themeFill="accent1" w:themeFillTint="33"/>
              <w:spacing w:after="0" w:line="240" w:lineRule="auto"/>
              <w:jc w:val="center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>Jan’22-May’23 | Manager- Marketing |Shree Cement Limited, Ahmedabad, Gandhinagar, Surendranagar</w:t>
            </w:r>
          </w:p>
          <w:p w14:paraId="04605976" w14:textId="7F54B970" w:rsidR="00A20F51" w:rsidRDefault="00A20F51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22EE5E33" w14:textId="77777777" w:rsidR="00A20F51" w:rsidRDefault="00A20F51" w:rsidP="00A20F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Identifying and appointing New BP &amp; HA, Dealers, Retailers and Transporters</w:t>
            </w:r>
          </w:p>
          <w:p w14:paraId="2DA085F2" w14:textId="77777777" w:rsidR="00A20F51" w:rsidRDefault="00A20F51" w:rsidP="00A20F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Leading a team of Management Trainee’s and SO Staffs and provide them continuous training &amp; procure regular feedback</w:t>
            </w:r>
          </w:p>
          <w:p w14:paraId="023F7055" w14:textId="77777777" w:rsidR="00A20F51" w:rsidRDefault="00A20F51" w:rsidP="00A20F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Monitoring sales reports, Competitor Strategies, Selling Prices, &amp; market share</w:t>
            </w:r>
          </w:p>
          <w:p w14:paraId="56C51111" w14:textId="77777777" w:rsidR="00A20F51" w:rsidRDefault="00A20F51" w:rsidP="00A20F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Developing new policies and procedures to improve sales performance and resolving dealer disputes</w:t>
            </w:r>
          </w:p>
          <w:p w14:paraId="612CAF1D" w14:textId="77777777" w:rsidR="00A20F51" w:rsidRDefault="00A20F51" w:rsidP="00A20F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Enhancing market penetration by developing and managing a network of retailers/dealers/distributors to achieve business growth</w:t>
            </w:r>
          </w:p>
          <w:p w14:paraId="0A46D8A2" w14:textId="77777777" w:rsidR="00A20F51" w:rsidRDefault="00A20F51" w:rsidP="00A20F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Leading profit center operations to achieve business targets within given time &amp; budget frame and implementing sales plans/strategies to enhance profitability &amp; business growth</w:t>
            </w:r>
          </w:p>
          <w:p w14:paraId="5AF1844F" w14:textId="77777777" w:rsidR="00A20F51" w:rsidRDefault="00A20F51" w:rsidP="00A20F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Managing the performance of Sales Team to ensure efficiency in business operations; monitoring performance of team members to ensure efficiency in operations and meeting of individual &amp; group targets</w:t>
            </w:r>
          </w:p>
          <w:p w14:paraId="705AF904" w14:textId="6D100E0E" w:rsidR="00A20F51" w:rsidRDefault="00A20F51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44C5D854" w14:textId="77777777" w:rsidR="00A20F51" w:rsidRDefault="00A20F51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Cs/>
                <w:color w:val="404040" w:themeColor="text1" w:themeTint="BF"/>
                <w:sz w:val="20"/>
                <w:szCs w:val="20"/>
              </w:rPr>
            </w:pPr>
          </w:p>
          <w:p w14:paraId="0F043C52" w14:textId="77777777" w:rsidR="00965669" w:rsidRDefault="00751F1F">
            <w:pPr>
              <w:shd w:val="clear" w:color="auto" w:fill="DBE5F1" w:themeFill="accent1" w:themeFillTint="33"/>
              <w:spacing w:after="0" w:line="240" w:lineRule="auto"/>
              <w:jc w:val="center"/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</w:pP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>Jun’14-Jan’22 | Manager- Marketing | J K Lakshmi Cement Limited, Ahmedabad, Gandhinagar, Bhavngar, Amreli</w:t>
            </w:r>
          </w:p>
          <w:p w14:paraId="308ABF4D" w14:textId="77777777" w:rsidR="00965669" w:rsidRDefault="00751F1F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404040" w:themeColor="text1" w:themeTint="BF"/>
                <w:sz w:val="20"/>
                <w:szCs w:val="20"/>
              </w:rPr>
              <w:t>Key Result Areas:</w:t>
            </w:r>
          </w:p>
          <w:p w14:paraId="55D9B893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Led a team of Management Trainee’s and SO Staffs and provided them continuous training &amp; procure regular feedback</w:t>
            </w:r>
          </w:p>
          <w:p w14:paraId="1C8AC3CF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Assisted the General Manager in planning budget, selling products, providing quotes, generate sales, and promote sales and marketing and coordinated with the promotional events or campaigns</w:t>
            </w:r>
          </w:p>
          <w:p w14:paraId="12869EF7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Monitored sales reports, Competitor Strategies, Selling Prices, &amp; market Share</w:t>
            </w:r>
          </w:p>
          <w:p w14:paraId="518D1723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Managed and Updated Market Information System</w:t>
            </w:r>
          </w:p>
          <w:p w14:paraId="2CBD7667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Enhanced market penetration by developing and managing a network of retailers/dealers/distributors to achieve business growth</w:t>
            </w:r>
          </w:p>
          <w:p w14:paraId="7B741B57" w14:textId="77777777" w:rsidR="00965669" w:rsidRDefault="00965669">
            <w:pPr>
              <w:spacing w:after="0" w:line="240" w:lineRule="auto"/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3049D536" w14:textId="77777777" w:rsidR="00965669" w:rsidRDefault="00751F1F">
            <w:pPr>
              <w:shd w:val="clear" w:color="auto" w:fill="DBE5F1" w:themeFill="accent1" w:themeFillTint="33"/>
              <w:spacing w:after="0" w:line="240" w:lineRule="auto"/>
              <w:jc w:val="center"/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</w:pP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>Aug’09-May’14 | Officer- Sales | Jaiprakash Associates Limited, Amreli</w:t>
            </w: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br/>
            </w:r>
          </w:p>
          <w:p w14:paraId="1B855528" w14:textId="77777777" w:rsidR="00965669" w:rsidRDefault="00751F1F">
            <w:pPr>
              <w:pStyle w:val="BodyText"/>
              <w:widowControl/>
              <w:autoSpaceDE/>
              <w:autoSpaceDN/>
              <w:jc w:val="both"/>
              <w:rPr>
                <w:rFonts w:asciiTheme="minorHAnsi" w:hAnsiTheme="minorHAnsi" w:cstheme="minorHAnsi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404040" w:themeColor="text1" w:themeTint="BF"/>
                <w:sz w:val="20"/>
                <w:szCs w:val="20"/>
              </w:rPr>
              <w:t>Key Result Areas:</w:t>
            </w:r>
          </w:p>
          <w:p w14:paraId="65209F85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Identified New BP &amp; HA, Dealers, Retailers</w:t>
            </w:r>
          </w:p>
          <w:p w14:paraId="2F948FCD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Watched Competitor activity &amp; send the feedback to Regional office</w:t>
            </w:r>
          </w:p>
          <w:p w14:paraId="715D872F" w14:textId="77777777" w:rsidR="00965669" w:rsidRDefault="00751F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  <w:t>Managed Site Visit, Site Meeting, IHB Meeting</w:t>
            </w:r>
          </w:p>
          <w:p w14:paraId="2C17FC81" w14:textId="77777777" w:rsidR="007D0FB4" w:rsidRPr="007D0FB4" w:rsidRDefault="007D0FB4" w:rsidP="007D0FB4">
            <w:p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14"/>
                <w:szCs w:val="20"/>
                <w:lang w:eastAsia="en-GB"/>
              </w:rPr>
            </w:pPr>
          </w:p>
          <w:p w14:paraId="2F3EA007" w14:textId="77777777" w:rsidR="00965669" w:rsidRDefault="00751F1F">
            <w:p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35CE44A" wp14:editId="0DAEAB79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70485</wp:posOffset>
                      </wp:positionV>
                      <wp:extent cx="4841240" cy="288925"/>
                      <wp:effectExtent l="0" t="0" r="0" b="0"/>
                      <wp:wrapNone/>
                      <wp:docPr id="37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41240" cy="288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21D5B65" w14:textId="77777777" w:rsidR="00965669" w:rsidRDefault="00751F1F">
                                  <w:pPr>
                                    <w:rPr>
                                      <w:rFonts w:ascii="Tahoma" w:hAnsi="Tahoma" w:cs="Tahoma"/>
                                      <w:b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</w:rPr>
                                    <w:t>Previous Work Experie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5CE44A" id="Rectangle 18" o:spid="_x0000_s1053" style="position:absolute;left:0;text-align:left;margin-left:-1.5pt;margin-top:5.55pt;width:381.2pt;height:22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" fillcolor="#31849b [2408]" stroked="f" strokeweight="2pt">
                      <v:textbox>
                        <w:txbxContent>
                          <w:p w14:paraId="721D5B65" w14:textId="77777777" w:rsidR="00965669" w:rsidRDefault="00751F1F">
                            <w:pPr>
                              <w:rPr>
                                <w:rFonts w:ascii="Tahoma" w:hAnsi="Tahoma" w:cs="Tahoma"/>
                                <w:b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</w:rPr>
                              <w:t>Previous Work Experienc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08E0B1B" w14:textId="77777777" w:rsidR="00965669" w:rsidRDefault="00965669">
            <w:p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344CC720" w14:textId="77777777" w:rsidR="00965669" w:rsidRDefault="00965669">
            <w:p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007FF8EF" w14:textId="77777777" w:rsidR="00965669" w:rsidRDefault="00751F1F">
            <w:pPr>
              <w:shd w:val="clear" w:color="auto" w:fill="DBE5F1" w:themeFill="accent1" w:themeFillTint="33"/>
              <w:spacing w:after="0" w:line="240" w:lineRule="auto"/>
              <w:jc w:val="center"/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</w:pP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>Sep’04 –Jul’09 | Sr.Sales Officer | Sanghi Industries Limited, Ahmedabad</w:t>
            </w:r>
          </w:p>
          <w:p w14:paraId="487DA84A" w14:textId="77777777" w:rsidR="00965669" w:rsidRDefault="00965669">
            <w:pPr>
              <w:spacing w:after="0" w:line="240" w:lineRule="auto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  <w:lang w:eastAsia="en-GB"/>
              </w:rPr>
            </w:pPr>
          </w:p>
          <w:p w14:paraId="17ADF2F5" w14:textId="77777777" w:rsidR="00965669" w:rsidRDefault="00751F1F">
            <w:pPr>
              <w:shd w:val="clear" w:color="auto" w:fill="DBE5F1" w:themeFill="accent1" w:themeFillTint="33"/>
              <w:spacing w:after="0" w:line="240" w:lineRule="auto"/>
              <w:jc w:val="center"/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</w:pPr>
            <w:r>
              <w:rPr>
                <w:rFonts w:cstheme="minorHAnsi"/>
                <w:b/>
                <w:color w:val="404040" w:themeColor="text1" w:themeTint="BF"/>
                <w:szCs w:val="20"/>
                <w:lang w:eastAsia="en-GB"/>
              </w:rPr>
              <w:t>Jun’03-Aug’04 | Long Arm Sales Force | Shree Da Management Consultants, Junagadh</w:t>
            </w:r>
          </w:p>
          <w:p w14:paraId="074E584E" w14:textId="77777777" w:rsidR="00965669" w:rsidRDefault="00965669">
            <w:pPr>
              <w:spacing w:after="0" w:line="240" w:lineRule="auto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lang w:eastAsia="en-GB"/>
              </w:rPr>
            </w:pPr>
          </w:p>
        </w:tc>
      </w:tr>
    </w:tbl>
    <w:p w14:paraId="4D7FC8DF" w14:textId="77777777" w:rsidR="00965669" w:rsidRDefault="00965669">
      <w:pPr>
        <w:tabs>
          <w:tab w:val="left" w:pos="270"/>
        </w:tabs>
      </w:pPr>
    </w:p>
    <w:sectPr w:rsidR="00965669">
      <w:pgSz w:w="12240" w:h="15840"/>
      <w:pgMar w:top="284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C380A2" w14:textId="77777777" w:rsidR="00CB6548" w:rsidRDefault="00CB6548">
      <w:pPr>
        <w:spacing w:line="240" w:lineRule="auto"/>
      </w:pPr>
      <w:r>
        <w:separator/>
      </w:r>
    </w:p>
  </w:endnote>
  <w:endnote w:type="continuationSeparator" w:id="0">
    <w:p w14:paraId="7F83168C" w14:textId="77777777" w:rsidR="00CB6548" w:rsidRDefault="00CB65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Calibri"/>
    <w:charset w:val="00"/>
    <w:family w:val="swiss"/>
    <w:pitch w:val="default"/>
    <w:sig w:usb0="00000000" w:usb1="00000000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4572D4" w14:textId="77777777" w:rsidR="00CB6548" w:rsidRDefault="00CB6548">
      <w:pPr>
        <w:spacing w:after="0"/>
      </w:pPr>
      <w:r>
        <w:separator/>
      </w:r>
    </w:p>
  </w:footnote>
  <w:footnote w:type="continuationSeparator" w:id="0">
    <w:p w14:paraId="29E9C95D" w14:textId="77777777" w:rsidR="00CB6548" w:rsidRDefault="00CB65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C87070"/>
    <w:multiLevelType w:val="multilevel"/>
    <w:tmpl w:val="1FC870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70F0E"/>
    <w:multiLevelType w:val="multilevel"/>
    <w:tmpl w:val="53970F0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3ACD"/>
    <w:rsid w:val="000043A4"/>
    <w:rsid w:val="0002017B"/>
    <w:rsid w:val="00054217"/>
    <w:rsid w:val="00076BB3"/>
    <w:rsid w:val="000B6DED"/>
    <w:rsid w:val="000D1D44"/>
    <w:rsid w:val="000E7A7D"/>
    <w:rsid w:val="0012118E"/>
    <w:rsid w:val="00121373"/>
    <w:rsid w:val="001250C3"/>
    <w:rsid w:val="0019694D"/>
    <w:rsid w:val="001A11D9"/>
    <w:rsid w:val="001C2590"/>
    <w:rsid w:val="001D5D18"/>
    <w:rsid w:val="001E7456"/>
    <w:rsid w:val="00206B5C"/>
    <w:rsid w:val="00237DFB"/>
    <w:rsid w:val="00251DF5"/>
    <w:rsid w:val="002531B6"/>
    <w:rsid w:val="00286F59"/>
    <w:rsid w:val="00295E7E"/>
    <w:rsid w:val="00324407"/>
    <w:rsid w:val="00345B23"/>
    <w:rsid w:val="00351515"/>
    <w:rsid w:val="0037740F"/>
    <w:rsid w:val="003E32CC"/>
    <w:rsid w:val="00403C5B"/>
    <w:rsid w:val="004070D3"/>
    <w:rsid w:val="004103E1"/>
    <w:rsid w:val="0041659F"/>
    <w:rsid w:val="00463D21"/>
    <w:rsid w:val="004670EB"/>
    <w:rsid w:val="004D0852"/>
    <w:rsid w:val="004D29BA"/>
    <w:rsid w:val="004F7765"/>
    <w:rsid w:val="00513DE6"/>
    <w:rsid w:val="005151E7"/>
    <w:rsid w:val="00520F6D"/>
    <w:rsid w:val="00524379"/>
    <w:rsid w:val="00543313"/>
    <w:rsid w:val="00550FF3"/>
    <w:rsid w:val="0059440A"/>
    <w:rsid w:val="00595596"/>
    <w:rsid w:val="005C6D52"/>
    <w:rsid w:val="005E7F75"/>
    <w:rsid w:val="00666E0F"/>
    <w:rsid w:val="006829E4"/>
    <w:rsid w:val="00684CA4"/>
    <w:rsid w:val="00696DE9"/>
    <w:rsid w:val="006A11CE"/>
    <w:rsid w:val="006B55AD"/>
    <w:rsid w:val="006C25D8"/>
    <w:rsid w:val="006D2D16"/>
    <w:rsid w:val="006E2563"/>
    <w:rsid w:val="006F03CD"/>
    <w:rsid w:val="00711A63"/>
    <w:rsid w:val="007128E4"/>
    <w:rsid w:val="00713EFD"/>
    <w:rsid w:val="0072150C"/>
    <w:rsid w:val="007255C5"/>
    <w:rsid w:val="00737E39"/>
    <w:rsid w:val="00743C66"/>
    <w:rsid w:val="00751F1F"/>
    <w:rsid w:val="007631E5"/>
    <w:rsid w:val="00766F55"/>
    <w:rsid w:val="00793700"/>
    <w:rsid w:val="007D0FB4"/>
    <w:rsid w:val="007E0313"/>
    <w:rsid w:val="008132A7"/>
    <w:rsid w:val="008161BC"/>
    <w:rsid w:val="00821C10"/>
    <w:rsid w:val="00876A4C"/>
    <w:rsid w:val="00884284"/>
    <w:rsid w:val="0088620B"/>
    <w:rsid w:val="00887533"/>
    <w:rsid w:val="0088778D"/>
    <w:rsid w:val="00891A3C"/>
    <w:rsid w:val="008B6C6A"/>
    <w:rsid w:val="008D5E74"/>
    <w:rsid w:val="008F7A33"/>
    <w:rsid w:val="00906F28"/>
    <w:rsid w:val="00965669"/>
    <w:rsid w:val="00980D87"/>
    <w:rsid w:val="00981902"/>
    <w:rsid w:val="00981CB1"/>
    <w:rsid w:val="0098256C"/>
    <w:rsid w:val="00985367"/>
    <w:rsid w:val="009F2A13"/>
    <w:rsid w:val="00A20F51"/>
    <w:rsid w:val="00A25FCB"/>
    <w:rsid w:val="00A44411"/>
    <w:rsid w:val="00A537DC"/>
    <w:rsid w:val="00A62D8F"/>
    <w:rsid w:val="00A735ED"/>
    <w:rsid w:val="00AB50C8"/>
    <w:rsid w:val="00AD1997"/>
    <w:rsid w:val="00B37A65"/>
    <w:rsid w:val="00B449B1"/>
    <w:rsid w:val="00B61E6C"/>
    <w:rsid w:val="00B66799"/>
    <w:rsid w:val="00B75E6B"/>
    <w:rsid w:val="00B9284E"/>
    <w:rsid w:val="00BB2C67"/>
    <w:rsid w:val="00C04699"/>
    <w:rsid w:val="00C04ABE"/>
    <w:rsid w:val="00C077E8"/>
    <w:rsid w:val="00C204B2"/>
    <w:rsid w:val="00C22B9A"/>
    <w:rsid w:val="00C23E15"/>
    <w:rsid w:val="00C32EA4"/>
    <w:rsid w:val="00C70561"/>
    <w:rsid w:val="00C9514A"/>
    <w:rsid w:val="00CB0FB3"/>
    <w:rsid w:val="00CB6548"/>
    <w:rsid w:val="00CF6FF5"/>
    <w:rsid w:val="00D070C7"/>
    <w:rsid w:val="00D232E1"/>
    <w:rsid w:val="00D24644"/>
    <w:rsid w:val="00D33527"/>
    <w:rsid w:val="00D35553"/>
    <w:rsid w:val="00D40700"/>
    <w:rsid w:val="00D42876"/>
    <w:rsid w:val="00D51D8C"/>
    <w:rsid w:val="00D567FB"/>
    <w:rsid w:val="00D60503"/>
    <w:rsid w:val="00D7686C"/>
    <w:rsid w:val="00D829FF"/>
    <w:rsid w:val="00D910DC"/>
    <w:rsid w:val="00DA5410"/>
    <w:rsid w:val="00DC5400"/>
    <w:rsid w:val="00DE20AA"/>
    <w:rsid w:val="00E079B0"/>
    <w:rsid w:val="00E10910"/>
    <w:rsid w:val="00E2622C"/>
    <w:rsid w:val="00E275C9"/>
    <w:rsid w:val="00E53093"/>
    <w:rsid w:val="00E65FD7"/>
    <w:rsid w:val="00E75C6B"/>
    <w:rsid w:val="00E843AC"/>
    <w:rsid w:val="00EE06F6"/>
    <w:rsid w:val="00F319B1"/>
    <w:rsid w:val="00F506C3"/>
    <w:rsid w:val="00F80200"/>
    <w:rsid w:val="00FB15DB"/>
    <w:rsid w:val="00FB256D"/>
    <w:rsid w:val="00FE5316"/>
    <w:rsid w:val="179C380B"/>
    <w:rsid w:val="256C5DE6"/>
    <w:rsid w:val="27A24F10"/>
    <w:rsid w:val="291C66BC"/>
    <w:rsid w:val="2C163734"/>
    <w:rsid w:val="3415622B"/>
    <w:rsid w:val="39D906C5"/>
    <w:rsid w:val="3AF26F45"/>
    <w:rsid w:val="409D716D"/>
    <w:rsid w:val="426B452C"/>
    <w:rsid w:val="448E1AF3"/>
    <w:rsid w:val="45AB0FF2"/>
    <w:rsid w:val="4D6A30FE"/>
    <w:rsid w:val="4D8A4475"/>
    <w:rsid w:val="538A307D"/>
    <w:rsid w:val="5AF729B6"/>
    <w:rsid w:val="5B4867ED"/>
    <w:rsid w:val="5C072B21"/>
    <w:rsid w:val="609F04F3"/>
    <w:rsid w:val="646A7E47"/>
    <w:rsid w:val="66E26E7C"/>
    <w:rsid w:val="6AB53970"/>
    <w:rsid w:val="73215007"/>
    <w:rsid w:val="779F7372"/>
    <w:rsid w:val="7D32190D"/>
    <w:rsid w:val="7E99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DD3715A"/>
  <w15:docId w15:val="{B8B6C0A5-6C99-4F90-9911-874CAA5E3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160" w:line="240" w:lineRule="auto"/>
    </w:pPr>
    <w:rPr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after="200"/>
    </w:pPr>
    <w:rPr>
      <w:b/>
      <w:bCs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rvts36">
    <w:name w:val="rvts36"/>
    <w:qFormat/>
  </w:style>
  <w:style w:type="character" w:customStyle="1" w:styleId="ListParagraphChar">
    <w:name w:val="List Paragraph Char"/>
    <w:link w:val="ListParagraph"/>
    <w:uiPriority w:val="1"/>
    <w:qFormat/>
  </w:style>
  <w:style w:type="table" w:customStyle="1" w:styleId="TableGrid1">
    <w:name w:val="Table Grid1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Carlito" w:eastAsia="Carlito" w:hAnsi="Carlito" w:cs="Carlito"/>
      <w:sz w:val="24"/>
      <w:szCs w:val="24"/>
    </w:rPr>
  </w:style>
  <w:style w:type="character" w:customStyle="1" w:styleId="bgyellowtxtredbold">
    <w:name w:val="bgyellowtxtredbold"/>
    <w:basedOn w:val="DefaultParagraphFont"/>
    <w:qFormat/>
  </w:style>
  <w:style w:type="paragraph" w:customStyle="1" w:styleId="yiv14942684msolistparagraph">
    <w:name w:val="yiv14942684msolist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hievement">
    <w:name w:val="Achievement"/>
    <w:basedOn w:val="BodyText"/>
    <w:qFormat/>
    <w:pPr>
      <w:widowControl/>
      <w:autoSpaceDE/>
      <w:autoSpaceDN/>
      <w:spacing w:after="60" w:line="240" w:lineRule="atLeast"/>
      <w:jc w:val="both"/>
    </w:pPr>
    <w:rPr>
      <w:rFonts w:ascii="Garamond" w:eastAsia="Times New Roman" w:hAnsi="Garamond" w:cs="Times New Roman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IN"/>
    </w:rPr>
  </w:style>
  <w:style w:type="paragraph" w:styleId="NoSpacing">
    <w:name w:val="No Spacing"/>
    <w:link w:val="NoSpacingChar"/>
    <w:uiPriority w:val="1"/>
    <w:qFormat/>
    <w:rPr>
      <w:sz w:val="22"/>
      <w:szCs w:val="22"/>
    </w:rPr>
  </w:style>
  <w:style w:type="character" w:customStyle="1" w:styleId="NoSpacingChar">
    <w:name w:val="No Spacing Char"/>
    <w:link w:val="NoSpacing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9A59BA59AE8C4BA5DC137420F26182" ma:contentTypeVersion="11" ma:contentTypeDescription="Create a new document." ma:contentTypeScope="" ma:versionID="7810e90061062ae1385e8621451e3ae0">
  <xsd:schema xmlns:xsd="http://www.w3.org/2001/XMLSchema" xmlns:xs="http://www.w3.org/2001/XMLSchema" xmlns:p="http://schemas.microsoft.com/office/2006/metadata/properties" xmlns:ns3="5ee6356e-1412-40fa-82c8-6de2fe2a6f2f" xmlns:ns4="3722e659-accf-4c37-afda-c71ec6d22414" targetNamespace="http://schemas.microsoft.com/office/2006/metadata/properties" ma:root="true" ma:fieldsID="338090e2222a391580725b490eaaea45" ns3:_="" ns4:_="">
    <xsd:import namespace="5ee6356e-1412-40fa-82c8-6de2fe2a6f2f"/>
    <xsd:import namespace="3722e659-accf-4c37-afda-c71ec6d224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e6356e-1412-40fa-82c8-6de2fe2a6f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22e659-accf-4c37-afda-c71ec6d224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DC5D34-4173-4837-B21C-23CA24959C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C38DD1EC-3BD4-404B-A022-C65EF00961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B5A72A-39A4-48BB-A405-FAB41806B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e6356e-1412-40fa-82c8-6de2fe2a6f2f"/>
    <ds:schemaRef ds:uri="3722e659-accf-4c37-afda-c71ec6d224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 Edge (India) Limited</Company>
  <LinksUpToDate>false</LinksUpToDate>
  <CharactersWithSpaces>8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Windows User</cp:lastModifiedBy>
  <cp:revision>12</cp:revision>
  <dcterms:created xsi:type="dcterms:W3CDTF">2023-02-08T09:19:00Z</dcterms:created>
  <dcterms:modified xsi:type="dcterms:W3CDTF">2023-07-31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9A59BA59AE8C4BA5DC137420F26182</vt:lpwstr>
  </property>
  <property fmtid="{D5CDD505-2E9C-101B-9397-08002B2CF9AE}" pid="3" name="KSOProductBuildVer">
    <vt:lpwstr>1033-11.2.0.11440</vt:lpwstr>
  </property>
  <property fmtid="{D5CDD505-2E9C-101B-9397-08002B2CF9AE}" pid="4" name="ICV">
    <vt:lpwstr>972230E96BCC4D6D8B090CD01DA637F0</vt:lpwstr>
  </property>
</Properties>
</file>